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Ciprian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Davud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Verona, VR, Italia Villafranca di Verona, VR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Villafranca di Verona, VR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1/07/200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73304660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cipriandavid2006cd@gmail.con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6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6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6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6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